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มาตรฐานสากลด้านเทคโนโลยีคอมพิวเตอร์และดิจิทัล</w:t>
      </w:r>
      <w:r>
        <w:t xml:space="preserve"> </w:t>
      </w:r>
      <w:r>
        <w:t xml:space="preserve">26</w:t>
      </w:r>
      <w:r>
        <w:t xml:space="preserve"> </w:t>
      </w:r>
      <w:r>
        <w:t xml:space="preserve">ม.ค.</w:t>
      </w:r>
      <w:r>
        <w:t xml:space="preserve"> </w:t>
      </w:r>
      <w:r>
        <w:t xml:space="preserve">2566</w:t>
      </w:r>
    </w:p>
    <w:p>
      <w:pPr>
        <w:pStyle w:val="Date"/>
      </w:pPr>
      <w:r>
        <w:t xml:space="preserve">วันจันทร์ที่</w:t>
      </w:r>
      <w:r>
        <w:t xml:space="preserve"> </w:t>
      </w:r>
      <w:r>
        <w:t xml:space="preserve">30</w:t>
      </w:r>
      <w:r>
        <w:t xml:space="preserve"> </w:t>
      </w:r>
      <w:r>
        <w:t xml:space="preserve">มกราคม</w:t>
      </w:r>
      <w:r>
        <w:t xml:space="preserve"> </w:t>
      </w:r>
      <w:r>
        <w:t xml:space="preserve">2566</w:t>
      </w:r>
      <w:r>
        <w:t xml:space="preserve"> </w:t>
      </w:r>
      <w:r>
        <w:t xml:space="preserve">เวลา</w:t>
      </w:r>
      <w:r>
        <w:t xml:space="preserve"> </w:t>
      </w:r>
      <w:r>
        <w:t xml:space="preserve">08.57</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ร่างกายด้วยนะคะ     สำหรับสัปดาห์นี้นะคะเราก็ จะมาเรียนตัว  มาตรฐานนะคะ  โมเดล เรามีโมเดลอะไรบ้างนะคะเราก็จะมาดูว่า ไปถามตัวไหน ทำหน้าที่อะไร นะคะ  หน่วยงานไหนเป็นคนสร้างขึ้น แล้วใช้กับ งานประเภทใดบ้าง รวมถึงเราก็จะมาดูอีกว่า อาจจะมีบางโมเดลที่เรายังไม่ได้เรียน ลงรายละเอียดลึกเข้าไป มาดูกัน    วัตถุประสงค์นะคะที่จะเรียนนะคะในครั้งนี้นะคะว่ามีอะไรบ้าง  อะไรก็จะมี ธรรมาภิบาล ต่างสารสนเทศนะคะเกี่ยวกับตัว  รูปแบบหรือว่าตัวโครงสร้างของเขาเอง ว่าธรรมาภิบาลทางด้านสนเทศของเราเนี่ย มีองค์ประกอบอะไรบ้าง สิ่งที่เกี่ยวข้องกรณีที่ทำในรูปแบบ อุตสาหกรรม มาตรฐานที่เข้าไปจับ กรณีที่มี อุตสาหกรรมไม่ว่าจะเป็นอุตสาหกรรมการผลิต อุตสาหกรรม เกี่ยวกับการให้บริการ ว่าเขามี แนวทางอย่างไร ให้แต่ละ อุตสาหกรรมผู้บริหารผู้ปฏิบัติ ทำอะไรได้บ้าง นะคะ   ว่าจะไปดูโมเดล ที่สร้างขึ้นรวมถึง  อ้างอิงว่ามี  บริษัท หน่วยงานองค์กรไหนบ้างที่ สร้างขึ้น แล้วได้นำตัวมาตรฐานเหล่านี้ไปใช้  รวมถึง การเลือกใช้งาน  โมเดลต่างๆ  มันเหมาะกับ  งานของเราไหมเหมาะกับองค์กรของเราหรือเปล่า         ผัดมาม่า เอามาดู ข้อจำกัด ของตัว มาตรฐาน ถามว่า  สถานที่เราจะใช้ ต่างๆเนี่ยเขาจะมี ข้อจำกัดอะไรบ้าง  เริ่มแรก  มาตรฐานเนี่ยบางตัวอาจจะไม่ ครอบคลุม  ไม่ครบวงจรนะคะมันจะเป็นมาตรฐานเฉพาะ การบัญชีมาตรฐานเกี่ยวกับ การตรวจคุณภาพมาตรฐานเกี่ยวกับ มีสารสนเทศ ซึ่งมันก็จะไม่ครบตามกระบวนการของการทำงานของแต่ละ ว่าแต่ละองค์กรนะคะเราก็สามารถที่จะ  ตัวมาตรฐานตัวไหนที่มัน เหมาะกับแผนก กับงานนะคะบวกกับองค์กรของเรามาใช้ ไม่มี  กระบวนการ How to ขั้นตอน รูปแบบโครงสร้าง  การเช็ค ว่าต้องปฏิบัติตามไหนหรือว่าตัวเครื่องมือ   อาจจะมีข้อจำกัดพวกนี้เข้ามา   รวมถึง  ตัวโมเดลของเราเนี่ย  ว่าจะมีทั้งรูปแบบ  สามารถยืดหยุ่น ยืดได้ไหมใช้กับโครงการนี้หรือว่ามีการปรับ ไหนได้ หรือ ไม่หยุดก็คือปิดไปเลย  ต้องทำตามกระบวนการนี้ 1 2 3  กลับทรูดิจิตอลเอง    จัดมานะคะ  ก็มาดูอีก ว่าไปเป็นตามโครงสร้างที่วางไว้ไหม นะคะ  องค์ประกอบหลักหรือว่าใจความสำคัญของเรานะคะ  กฎหมาย  วุฒิภาวะหรือว่าเป็นลักษณะของ   แล้วก็วัฒนธรรม      เราก็ทำการนะคะ  รวมนะคะสิ่งเหล่านี้เข้ามาเพื่อให้เป็นตัว ธรรมาภิบาล  งานของเราเนี่ย มีวัตถุประสงค์มีจุดมุ่งหมายอย่างไรทำตาม กฎหมายไม้  ทำตาม กระบวนการ   แล้วก็เป็นไปตามวัฒนธรรมองค์กรหรือเปล่า              เราก็จะมาดูมาตีโมเดลของเรา ก็จะมีทั้งหมด ขั้นตอน minimal ตั้งแต่เริ่มต้น จัดการ   ความหมายนะคะ ประกันคุณภาพเราก็  มองแล้วก็พัฒนา ตัวไหนที่ไม่ต้องมีการปรับปรุงแก้ไขนั่นเอง 5 ขั้นตอน  เริ่มแรกมีเที่ยวนะคะก็ตั้งแต่  จาน ปฏิบัติงานนะคะ แล้วก็ควบคุม การทำงานต่างๆ  ผัดมาเป็นขั้นตอนที่ 2 นะคะก็จะเป็นเกี่ยวกับ    ขั้นตอนของการทำงานนั่นแหละว่าจะมีการจัดการควบคุมโดยใช้    ใช้ทรัพยากรตัวไหนมาจัดการมาดูแลให้มันเหมาะสม โครงการโปรเจค นะคะที่สร้างขึ้น   3 นาทีไฟล์ราคาก็จะเป็นลักษณะของ        ก็คือขั้นตอนเกี่ยวกับ  การจัดบุคคลให้ตรงกับงานนะคะ การจัดทรัพยากร  ไม่เพียงพอให้ support ตัวงานนั้นเอง  แล้วก็อันที่ 4 นะคะพอดีพี่แมน  ว่าจะเปลี่ยนกับตัว ควบคุมกรณีที่  อาจจะ  ประเมิน จำนวนคนที่จะ ใช้ 1 ตัวโครงการของเราเนี่ย มากเกินไป  เราก็ต้องมีตัว เครื่องมือมาควบคุมว่า    มันเกินตัวงบประมาณที่เราแจ้งไว้ไหม ทรัพยากรที่เรามีหรือเปล่า และก็สุดท้ายนะคะนะคะ  ก็จะสามารถที่จะ ดำเนินโครงการต่อไปได้ไหม หรือกรณีที่  มีการปรับปรุงหรือแก้ไขเพื่อให้ตัว  การดำเนินงานของเราเนี่ยมีประสิทธิภาพมากยิ่งขึ้น อันนี้จะเป็นตัว โมเดลหนึ่งที่มา วัด กระบวนการการทำงานในองค์กรในหน่วยงานของเรานั้นเอง     ว่าเราจะมาดูสิ่งสำคัญแล้วก็ ความจำเป็นในการใช้ หรือว่าการนำตัวโมเดลของเราเนี่ยมาใช้งานเนี่ย มันต้องมีสิ่งใดบ้าง อันดับแรกแน่นอนก็คือ แผนธุรกิจของเรา   งาน ก็ต้องมีการวางแผนธุรกิจ แผนธุรกิจ มาก็เป็นแผนทางทวีสารสนเทศที่มันจะได้สอดคล้องไป  การทำงาน องค์กรของหน่วยงาน    แล้วก็ต้องมี Investment ก็คือพวก    พยากรณ์อากาศที่เรานำมาใช้มี  ว่าเรามีทรัพยากรตอนนี้ปัจจุบันมีเท่าไหร่มีเครื่อง อุตสาหกรรม เครื่องจักร  หรือว่าตัวเครื่องมือหรือว่าเครื่องเกี่ยวกับอุปกรณ์ไอทีที่คอย support เท่าไหร่  เราก็ มาสู่ 3 ก็คือ มีแผนในการ  นำตัวที่มีสารสนเทศของเราเนี่ย ไปปฏิบัติไปใช้งาน รวมถึงต้องมีแผน ต้องการ ความเสี่ยง ลายธรรมชาติ  ไปที่บัตรที่จะเกิดขึ้น  พี่อาจจะส่งผลกระทบต่อกระบวนการทำงานทางทวีสารสนเทศก็ส่งผล  กระบวนการทางธุรกิจของเรานั่นเอง  ฝันว่าก็ต้องมีควบคุมแล้วก็มีการวัด เหมือน เราทำงาน  ก็ต้องมีการวัดประสิทธิภาพด้วย Performance การทำงาน  ทำงานวันนึงนะคะ งานไปกี่จ๊อบ โปรเจคไปได้กี่งาน นางสาวเหมือนกันเรียนหนังสือไปแต่ เทอม เราจะสามารถวัดประสิทธิภาพของแต่ละรายวิชายังไงก็ต้องมีการสอบวัดผลไหมคะ ไปแล้วได้เกรดอะไรเกรดเฉลี่ยเท่าไหร่  เวลาทำงานก็ต้องมีการวัดประสิทธิภาพประสิทธิผลด้วย         กรณีที่เราเป็นบริษัทหรือว่าหน่วยงาน    พี่อาจจะเร่งเห็น นะคะ  อาจจะใช้หน่วยงานภายนอกมาช่วยสนับสนุน support   มีที่แปลงพวกบริษัท    น่าจะเป็นพวก ใกล้ๆเราที่รู้จักพวก องค์การโทรศัพท์พวกทรูมูฟ  Dtac  หรือว่าบริษัท ที่มี Call Center ต่างๆ บริษัทใหญ่ๆ ที่เขาจะไม่จ้างบุคลากรนะคะ ที่เกี่ยวกับพวก Call Center เนี่ย  ทางบริษัทด้านนอก  มาให้บริการตรงนี้จะได้สะดวกมากขึ้น ไม่ต้องคอย ดูแลนะคะเกี่ยวกับงบประมาณ ถ้าเรามีบุคลากรก็ต้องมีไม่ว่าจะเป็นค่าประกันสังคม นะคะ   อาคารสถานที่ค่าไฟต่างที่มันต้องคอยมารองรับ  เราจ้างบริษัทอื่นมาดูแลมันก็จะแปลกตรงนั้นประมาณตรงนี้มากขึ้น หรือ กรณีถ้าเป็นหน่วยงานนะคะที่มีอุปกรณ์  เกี่ยวกับไม่มีสารสนเทศที่ค่อนข้างมี  แผนที่ใหม่ เนื่องจากจะไม่มีพวกอุปกรณ์ที่มีโปรโมชั่นนอกมาดูแลเนี่ยก็สามารถสร้าง องค์กรอื่นมาดูแล จะได้ประหยัดไม่ว่าจะเป็นการ ส่งบุคลากรไปอบรมนะคะ ส่งอา เกี่ยวกับการต่อสัญญาณเกี่ยวกับอุปกรณ์ใหม่ ช่วงนี้ไม่ค่อยจะช่วยประหยัดมากขึ้นมันก็จะเป็นสิ่งสำคัญ เกี่ยวกับตัว   โมเดลหรือว่าโทรไปเบอร์ที่เราเอามาใช้เอง วันที่ 6 ทะเบียนบุคลากรด้านเทคโนโลยีสารสนเทศ     เลือก framework ตัวนี้แล้วมันสอดคล้อง บุคลากรเหล่านี้ การดูแลได้  ตามที่ โมเดลที่เราวางไว้หรือเปล่า  ของแต่ละบุคคลด้วยนะคะ รวมถึง การพัฒนา   หรือว่าการปรับปรุงนะคะ ไอ้ตัว   งานของเราหรือว่าหน่วย องค์กรของเราเนี่ยดีขึ้น  กรณีที่เราทำตัว มาตรฐานเหล่านี้มาใช้      ฝันว่าเราก็จะมาดู สิ่ง ที่เรา     มองแล้วเห็นเป็นจุดสำคัญมากที่สุด มันก็จะเป็นลักษณะคล้ายๆกับตัวเมื่อกี้นั่นเอง      หลักๆก็จะเป็นลักษณะของตัวธรรมาภิบาลทางด้านเทคโนโลยีสารสนเทศ มีการจัดการเกี่ยวกับตัวโครงการ  มีการพัฒนาไม่ว่าจะเป็นระบบ หรือว่าตัวซอฟต์แวร์ที่นำมาใช้ ทำให้ระบบงานไม่ดีขึ้น ซอฟต์แวร์มาตัวนี้ การทำงานก็ดีขึ้น คุณภาพงานที่ดีขึ้นรวมถึงความปลอดภัยของอุปกรณ์หรือข้อมูลต่างๆ    การให้บริการ โครงสร้างภายใน องค์กรเกี่ยวกับทวีสารสนเทศก็ มันคงปลอดภัยยิ่งขึ้นนั่นเอง    หรือ    เกี่ยวกับ การบริหารจัดการเกี่ยวกับ บุคลากรภายในองค์กรนะคะ   การทำงาน  ข้อตกลงต่างๆ  ที่ทำระหว่างหน่วยงานกับองค์กร   เอาตอนเย็นเด้อก็เมื่อกี้ก็กลับไปแล้วก็มีที่จ้างบุคลากรด้านนอกนะคะที่เข้ามาช่วย  งานของเรา รวมถึง ที่สำคัญตัวหนึ่งก็คือ  เสียงที่มาจาก    ลูกค้า ผู้ชายบริการ   ลูกค้ามีความมั่นใจยิ่งขึ้นมากมายกรณีที่หน่วยงานของเรามีมาตรฐาน รองรับ  มีการให้บริการที่ดียิ่งขึ้น  ให้เกิดความพึงพอใจที่เป็นเสียงตอบกลับมา หน่วยงานหรือองค์กรของเราเอง     ฝันว่าเราจะมนูญ พี่ผ่านทางทวิสารสนเทศนะคะ มันจะมีตัวโมเดลตัวไหนบ้าง  ตัวนี้ตัวแรกของเราก็จะเป็นกูผิด ก็ได้กล่าวไปแล้ว  บทกลอน    ก็ผู้ที่ ทำการออกตรวจสถานีมาวัดสะแก  gti      ตัวก็เป็นของเราก็ หลักๆก็จะไปโฟกัสตรงที่ รางวัลการ   สารสนเทศนะคะ  ช่วยมาสนับสนุนการตัดสินใจ ของ ผู้บริหารระดับสูง  เกี่ยวกับตัว  ของเรา  สำหรับบุคลากรที่เข้าใจหรือว่ามีความเ****วชาญเกี่ยวกับตัวมาตรฐานกรม  เรียกว่าซีซ่ากับ cism  2 ตัวนี้         ฉันมา โมเดลตัวถัดมานะคะ  ว่าจะเรียกว่า photo co     วันนี้ก็จะเป็นนะคะ หน่วยงานเกี่ยวกับ  บัญชี การบัญชีได้นอนก็จะเกี่ยวกับพวก เงินทอง  ที่เขา กลางคืน ไว้ดูแลเกี่ยวกับ การจัดการรายรับรายจ่ายหน่วยงานขององค์กร           นะคะหรือว่าพวกหลักบัญชี  สามารถ  ทำงานได้อย่างถูกต้องโปร่งใสไหม  มีตัวข้อมูลนะคะเงินเข้าเงินออก อย่างไร อันนี้จะเป็นมาตรฐานตัวนึงที่ต้องมาดูแลนะคะเนื่องจากเงินก็คือ เป็นทรัพยากรที่สำคัญภายในหน่วยงานของเรา  ถ้าไม่มีตัวเงินลงทุนตอนนี้ก็ไม่สามารถที่จะ บริหารหรือว่าจัดการ นางเอกนะคะ         ต้องเป็นหน่วยงานนะคะพี่ เกี่ยวกับตัวมาตรฐาน โซ่ของเรานะคะเป็น american Account     ถ้าเป็นพวกของอเมริกาที่เกี่ยวกับ การบัญชี        ตัวนี้น่าจะเป็นเกี่ยวกับ หน่วยงานนะคะ     บัญชีเกี่ยวกับใบ certificate เกี่ยวกับการบัญชี  ที่มารองรับเกี่ยวกับตัวมาตรฐานตัวนี้ เช่นเดียวกัน      ตัวมาตรฐานของ coso นะคะก็จะมีอยู่       แต่อันนี้จะเพิ่มเข้ามาอีกตัวนึงนะคะ ลมแรง  คุมดูแลเกี่ยวกับสิ่งแวดล้อมคือ การใช้จ่ายง่ายๆคือ การบริหารเงินนะคะในแต่ละแผนกแต่ละฝ่ายที่อยู่ในตัวองค์กรของเรา   ความเสี่ยงที่จะเกิดขึ้น กรณีซึ่งมีโปรเจคอะไรที่มันมีปัญหาต้องใช้เงินเข้ามาเพิ่มไหม  มันจะทำให้ส่งผลกระทบกับตัว องค์กรไหมหรือว่าหน่วยงานอื่นหรือเปล่า  มาช่วยควบคุมกิจกรรม  มดเราตรวจสอบ การการใช้เงิน    ของแต่ละโครงการว่าให้ต้องทรายตามตัวเงินงบประมาณที่วางเอาไว้ไม่ให้เกิน  ก็ได้ทำให้ไม่ส่งผลกระทบกับ รวมถึง  การทำงานภาพรวมขององค์กรด้วย         การสื่อสาร  เกี่ยวกับการส่งข้อมูลต่างๆ  และมอนิเตอร์ริ่งก็คือ การเฝ้าดูการทำงาน  ภายในองค์กรของเรานะคะว่า  พี่บัติตาม ขั้นตอน   ของหน่วยงานที่ได้วางไว้หรือเปล่า ทั้งหมด ของเรา  ผ่านมา  โมเดลตัดมาของเราไอที  eyeem Investment Management   ก็จะเป็นการ จัดการ จะเป็นเกี่ยวกับตัว Account      เกี่ยวกับพวก เงินทองๆ อยู่เหมือนเดิม ก็จะเป็นการจัดการนะคะ ไม่ให้เกิด เกิด ตัว ท้องเสียท้องเสียคืออะไร  กรณีที่มีการจัดการเกี่ยวกับ   ใช้ยังไงให้มันคุ้มค่า ไปยังไงไม่ให้เกิด  ของที่เหลือ ในการผลิต แม่เกิดของเสียปริมาณ 100 ชิ้นก็ต้องให้ตายได้ 100 ชิ้น    โดย     มีการเลือกแล้วก็ได้ให้ลำดับ ความสำคัญของ สารสนเทศ    ตัวไหน  ต้องทำก่อนก็ให้เริ่มทำก่อน project สำคัญเริ่มก่อนโปรเจคไหนที่ไม่สำคัญก็เริ่มชิน  ตอนไหนที่สามารถรอได้ขั้นตอนไหนที่ไม่สามารถรอได้ก็ทำตาม  ความสัมพันธ์เพื่อไม่ให้เกิดผลกระทบหรือว่าตัว  ป่าหมากที่ส่งผลต่อทรัพยากรที่เราใช้ในองค์กรของเรานั่นเอง  ก็จะเป็นตัวมาตรฐาน  ของเรา            ฉันว่า         เราก็จะมาดู    นะคะ ก็จะมีทั้งหมด เก็บของเรา   เด็กที่ 1    มีการเฝ้าระหว่างเกี่ยวกับ    Investment   การจัดการเกี่ยวกับ  เทคนิค          ตัวไหนในการทำงานของเราเนี่ยที่จะส่งผลกระทบ  ตัวอื่นๆบ้าง   ไปวันที่ 2 นะคะ   ทำการนะคะ me please Baby ก็คือ ควบคุม     กรณีที่ เจอปัญหา เกี่ยวกับ  อาหารที่จะสร้าง จะเกิดเกี่ยวกับผลกระทบกับโปรเจคนะคะ  แก้ปัญหาตัวนั้น อันที่ 3 พัฒนา พัฒนาเกี่ยวกับพวก เครื่องมือต่างๆที่เข้ามาช่วยแก้ปัญหาของเรา  หนูก็คือปรับปรุงนะคะ ให้ตัวขั้นตอนการทำงานของเราเนี่ย   มีรูปแบบที่ดีขึ้นแล้วก็อันที่ 5 ของเรานะคะ   น่าจะเป็นเกี่ยวกับ เอาคำก็คือตัวคนร้าย  ที่เราได้ออกมาเนี่ย เต็มร้อยเปอร์เซ็นต์ตามที่ตัว input เนี่ยเข้าไปหรือเปล่า   ก็จะเป็นหลักๆ ทั้งหมด 5 ขั้นตอน           พม่า    ว่าจะพูดถึงตัวโมเดล ตัวตัดมา t m b o o k Project management book  นอนเล่น เขาจะเป็นลักษณะของ การจัดการ โปรเจคเกี่ยวกับ  หนังสือที่ให้ความรู้   ตัวนี้ก็จะเป็นลักษณะเหมือนแหล่ง รวบรวม องค์ความรู้  ที่ใช้ในการจัดการขั้นตอนซึ่ง นี่โคตรได้ถูก นำไปใช้ผ่านการทดสอบแล้ว ผลลัพธ์ที่ดี  อ้างอิงของจากบริษัทจากหน่วยงานอื่นที่ได้ นำเอาตัวโมเดลตัวนี้ก็ใช้แล้ว คนรักที่ดีนะเอง       มันก็จะเป็น เกี่ยวกับ Project Management ก็คือแต่ละองค์กรนะคะได้มารวมตัวกัน  ตั้งเป็นสมาคมขึ้นมา   โดย แต่มีทั้งหมด  องค์ความรู้      ก็จะจัดการเกี่ยวกับพวก Project management นั่นแหละ ตัว Project management ยังไงก็คือการควบคุมจัดการกับโครงการทำยังไงให้ตัวโครงการของเรา ทำงานตามระยะเวลาที่กำหนด งานที่ดีไม่เปลืองงบประมาณไม่เปลืองทรัพยากร  ชายน้อยกว่า ที่ตั้งไว้ก็ได้ ปกคลุม ให้เกิดปัญหา ให้เกิดการล่าช้า     พม่า     อันนี้ก็จะเป็นตัว กราฟ  เห็นเกี่ยวกับ  การใช้ตัว  หรือว่าตัวโมเดลขึ้นมา  ถ้าเราเอาตัวโมเดลเข้ามา เป็นตัวแบบอย่างที่เรามี หนังสือที่องค์ความรู้นะคะที่ว่ามีแบบแผนมาให้ว่าเราปฏิบัติตามนี้แล้วมันจะส่งผลลัพธ์   ก็จะเห็นว่ามันมีความ  เพิ่มขึ้นของ  ก็คือ  ตัว  โครงการหรือว่าโปรเจ็คของเราเนี่ยก็จะดำเนินการไป ทางที่ดี  ไม่ต้อง เสียเงินก็เสียเงินทรัพยากร ให้ตัวโครงการดำเนินต่อไป                   โมเดล GMM project  โมเดล ก็จะเป็นรูปแบบของการจัดการ แต่เอาตัวที่ Model นะคะด้านหน้าเนี่ยมารวมกับ การจัดการ โครงการ    เพื่อจะได้เป็นแผล     พี่มีทั้งตัวเครื่องมือและก็มี  ปกคู่มือ  การทำงาน นะคะ  จะส่งผลให้ตัวโครงการของเราเนี่ยบรรลุความสำเร็จแล้วก็   จะเกิดผลกำไรที่มันมากขึ้น  ไม่ต้องเสียตัวทรัพยากร  เหมือนมีรถมีตัวแปรหลายเข้ามาชี้    ฉันมาปริ้น  ปริ้นแล้วจะเป็นตัวโมเดลที่จัดการเกี่ยวกับ   สารสนเทศ   ในประเทศ  อันนี้ก็จะเป็นลักษณะของ    คนเขียนก็คือหน่วยงานของคุณทวิตเตอร์ alkylation GTA Office of ก็ไปไหน   อันนี้ก็จะเป็นลักษณะเหมือนของเมจิก  จะไปดูงานนะคะ ก็จะเป็นหน่วยงานเดียวกันที่ดูแลเกี่ยวกับพวก  สารสนเทศนะคะ  มีการพัฒนามีการวิจัย เพื่อให้เกิดตัวเครื่องมือ     เพื่อจะนำไปประยุกต์ใช้กับหน่วยงานกับองค์กรอื่นได้  จัดการเกี่ยวกับพวกอุปกรณ์สารสนเทศแล้วก็รูปแบบของการสื่อสาร         อันนี้   เป็นการ    ความสามารถของการ การดูแลนะคะของตัวโมเดล   โดยมหาลัย Galaxy เมล่อนเนี่ยก็สร้างขึ้น  จะมีลักษณะเกี่ยวกับ  พัฒนา  System Software  พัฒนาขึ้นมาว่า โครงการนี้ เอาไว้ตรงนี้เนี่ย ช่วยไป support การทำงาน   ในการทำงานที่ดีขึ้น  ลดการทำงานของบุคลากร  ช่วยทำให้ระยะเวลาในการทำงานที่สั้นลง รวมถึง ไม่สูญเสียทรัพยากรไป  การคิดค้นแล้วก็ชนะมา        โมเดล  ISO 9001          ผู้เขียนก็จะเป็นบริษัท Motorola   GE ที่ทำงานร่วมกันคือพัฒนา  มาตรฐานพูดง่ายๆคือเขานำมาใช้ก่อนแล้วก็ พัฒนาจนถูกเรียกว่าตัว ISO 9001   ก็จะเป็นรูปแบบของการจัดการเกี่ยวกับนโยบาย ทำงานไปในองค์กรของเรา    ลักษณะของความปลอดภัยแล้วก็คุณภาพ              มามาดู  คุณสมบัติเบื้องต้นของตัวมาตรฐาน  i so9001  2,000 นะคะ    เริ่มต้นจาก    ลูกค้า  แน่นอน เราก็อยากใช้ตัวโมเดล   คนรักที่ดี องค์กร แล้วมีผลลัพธ์ที่ดีต่อ  ผู้ใช้บริการของเราเองก็คือ customer  ว่าจะเป็นผู้ใช้บริการหรือว่าผู้ชายผลิตภัณฑ์ Ship เป็นผู้นำนะคะ     บุคลากร  กระบวนการ  ระบบ  ภายใน   มีการพัฒนา มีการตัดสินใจ ที่อยู่ ในฐานความจริงก็คือ ตอนนั้น เรามีข้อมูล   ปัจจุบันเพื่อจะได้ตัดสินใจได้ไม่ว่าจะเป็นการ ธนาโครงการเพิ่มลดบุคลากรต่างๆ แล้วก็สามารถที่จะจัดการเกี่ยวกับ เออก็คือ   บริษัทหรือหน่วยงานองค์กรที่เราไป ต่อด้วยตนเอง    หันมาเราจะงู model cigna  น่าจะเป็น  Motorola นะคะแล้วก็      คิดแล้วก็พัฒนาขึ้นมา ตัวนี้นะคะ นำมาใช้เพื่อ ลดปัญหา  การทำงานนะคะ  ก็ไม่เกิดพวก หรือว่า ไลน์ผลิตที่ผลิตของเสียหรือว่า  ปฏิบัติจะผลิตซอฟต์แวร์ที่ไม่ถูกต้อง   ปัญหา ของเสียเหล่านี้ออกไป แน่นอนเพื่อทำให้ตัวกระบวนการทำงานเนี่ย ยิ่งขึ้นนั่นเอง          โมเดล ISO   เอาๆแล้วก็ iso27001 อันนี้ก็จะพูดไปแล้ว ในสัปดาห์ต้นๆนะคะเกี่ยวกับพวก    ว่าตัวความปลอดภัยในเทคโนโลยีสารสนเทศ  ต้องจัดการแล้วก็ดูแลอย่างไร  เวลา ลาก่อน  ภายในองค์กรมีข้อมูลนะคะ บุคคลภายนอกไม่สามารถที่จะ เข้ามาดูข้อมูลของเราภายในองค์กรได้หรือไม่ หรือกรณีที่เรานำข้อมูลออกไปมีวิธีป้องกันอย่างไร  ความปลอดภัยเกี่ยวกับข้อมูลที่สำคัญ รักษาใช้  หาอะไรเนี่ย  วันนี้อาจจะมีการใช้เกี่ยวกับ     ธุรกรรมออนไลน์ เราจะ  ป้องกันอย่างไรไม่ให้  เสน่ห์ของเราเนี่ย  หรือว่า การโหลดข้อมูลนะคะที่เป็นส่วนตัวของเราไป วันนี้ก็จะเป็นตัวโมเดลที่เข้ามาช่วยกำกับแล้วก็ดูแล      สถาน   17 99 ราคาก็จะใช้ตัวโมเดล   ก็คือมีการวางแผน ลงมือปฏิบัติ  ดูการทำงานแล้วก็ปรับปรุงพัฒนาให้ดีขึ้นนั่นเอง เขาจะเป็นกระบวนการ แล้วก็เป็นการทำงานของ สงกรานต์หรือว่ากระบวนการ อยากรู้ทั่วไป โดยจะมีทั้งหมดนะคะ ก็คือจะมี   เป็นหัวข้อที่สำคัญเกี่ยวกับตัว ปาร์ตี้  เรียนป้องกันเกี่ยวกับความปลอดภัยทางทะเลสารสนเทศเนี่ย  เดี๋ยวสัปดาห์ถัดไปเราจะมาดูกัน  แต่ละหัวข้อแล้วก็ให้จ๋าเนี่ย ลองไปหาข้อมูลนะคะเดี๋ยวบางทีนะจะให้ไปหาตามหน่วยงานนะคะเพื่อจะได้เข้าใจมากขึ้น เกี่ยวกับตัว มาตรฐานว่าเขามีวิธีการป้องกันและมีขั้นตอนอย่างไร      ฉันมา iso20000 นะคะ  ตัวนี้ก็จะเป็นเกี่ยวกับไอที service Management  พ่อ  เราให้บริการเกี่ยวกับ มีสารสนเทศ   จะต้องมีการให้บริการอย่างไรบ้างตามหัวข้อไหน   พี่จะถือว่าเป็นการให้บริการที่ดี  ให้บริการแล้วลูกค้า ความพึงพอใจให้บริการในระยะเวลาที่ ลูกค้า ไม่ช้าเกินไป   ทำแล้ว   ไม่มีการ   บ่นนะคะกรณีที่ให้บริการไปแล้ว พูดง่ายๆคือ ทำยังไงให้ลูกค้าพอใจมากที่สุด  โดยทหารก็จะมีหน่วยงานนะคะไอทีเซอร์วิส forum พี่เป็นผู้สร้าง มาตรฐานตัวนี้       โดยที่หลักๆ นะคะหรือหัวข้อหลักๆ พอจะมีอะไรบ้าง พี่หนึ่งอย่างที่บอกไปแล้วให้บริการทางเทคนิคสารสนเทศเนี่ย  มันต้องมีอะไรบ้าง service Management  ในการจัดการ  การให้บริการ     ต้องมีระดับระดับไหน ระดับ 1 ระดับ 2 ระดับ 3   งานที่รับมาเนี่ย มีปัญหา เป็นทั่วไปไหมหรือว่าต้องเร่ง เร่งรีบ เร่งพัฒนาเร่งทำ  หรือว่า เพลงมากที่สุด มันก็ต้องมี เฟรดดี้นะคะตามความสำคัญ จัดมา เดลิเวอรี่ กรณีที่ต้องไปให้บริการ    เราต้องให้บริการยังไง เร็วทันใจ  พร้อมใช้งาน หรือเปล่า    ความสำคัญกับตัวพระไปเออ กรณีนายจ้าง supplier ข้างนอกมา  เราต้องสร้างความสัมพันธ์ที่ดี        การจัดการ   ปัญหา เวลามีปัญหาขึ้นมา   ในตัว ระบบของเรา เรามี วิธีแก้ปัญหาอย่างไร ที่ 1 ที่ 2 ที่ 3 วิธีที่ไหน ดีที่สุดที่ไหนที่ประหยัดสุดที่ไหนที่รวดเร็วที่สุด อันนี้ก็แล้วแต่   ถามหน้างานว่าเราต้องใช้ ที่ไหนที่มันจะ       แล้วก็สุดท้าย Control methods ก็คือ มีการ ก็คือพัฒนา   Config ไหม แก้ไขหรือเปล่าหรือไม่ต้องปรับแก้ เพื่อ       ปรับแก้ตามที่ลูกค้า  ผู้ใช้บริการร้องขอนั้นเอง    ผัดมาม่า      ไปเที่ยวหรือว่า i t i l ของเราก็พูดไปแล้วเนาะเป็นของ  GTA ให้บริการเกี่ยวกับไอที   service Management  การให้บริการก็จะมีสิทธิ์ ขั้นตอน มีพูดไปแล้วเดี๋ยวเราค่อยกลับไปดูตัวสไลด์    พูดถึงรายละเอียดกูไอ้คิวไว้ ผัดมาม่า        tcm   ว่าจะเป็นลักษณะของ   เอาไปใช้กับบุคลากรของเรา   ซิ่ง competency นะคะ    มหาลัยนะคะเกี่ยวกับการพัฒนาซอฟต์แวร์   เอามาใช้  หน่วยงานเกี่ยวกับองค์กรของเรา  การทำงานขององค์กรของเราเนี่ย b คือนางเอก       เราก็จะ ฟังเกี่ยวกับตัวโมเดลไปด้วยนะคะว่า ไม่มีโมเดลไหนมันจะมีบางโมเดลที่ อาจจะยังไม่ได้เรียน รายละเอียดเจาะลึกนะคะก็จะได้รู้ว่ามีโมเดลใน ของเราเนี่ย  ยกตัวมาตรฐานตัวไหนมาใช้กันบ้างนะเอง  ฝันว่า balanced scorecard   จะมาวัดความสำเร็จ    ของการทำงานขององค์กรของเราว่าเราทำงานแบบนี้   ของเรา ทำไรแบบนี้ไหม ศีลธรรมงานทาง  ผลสัมฤทธิ์ผลลัพธ์ของเราเนี่ย ตั้งมือถือ  แล้วก็เมื่อวาน   จะเป็น หน่วยงานที่พัฒนาตัวมาตรฐานของเราขึ้นมา  แฟนเอาสั้นนะคะ    ฉันมา     มาตรฐานเราเยอะมากเท่านี้เราจะมาดู เกี่ยวกับ  outsourcing ตัว     ที่เราไปจ้างหน่วยงานข้างนอกมาช่วยบริหารจัดการ ก็จะมีตัวนี้ขึ้นมา    คราวนี้       เขาจะมีวิธีการ ว่าทำอย่างไรที่จะจัดการดูแล กรณีที่เรา กังวาล จะเป็นเวนเดอร์หรือว่าเอาท์ซอสบริษัทข้างนอก เราอาจจะจ้างบริษัท Call Center ให้บริการ เกี่ยวกับ   การบริการของลูกค้าหรือเราจ้างบริษัทข้างนอก มาดูแลเกี่ยวกับตัวระบบสารสนเทศกรณีที่เราไม่มีบุคลากรที่มีความ เ****วชาญเฉพาะ อันนี้ก็สามารถทำได้แล้วเราจะทำอย่างไรให้ หน่วยงานหรือองค์กรที่เราประสานงานอยู่เนี่ย  ความมั่นใจแล้วเชื่อใจแล้วก็ทำงานด้วยกัน เราส่งผลให้ตัว หน่วยงานของเราเนี่ยทำงานได้ยัง ไม่มีปัญหา         กรณีนะคะพี่  มีใบรองรับ   รองรับเกี่ยวกับ   อาการเกี่ยวกับตัว เอาท่อซิ่ง หรือว่า หน่วยงานภายนอกของเรา   p o p  หน่วยงานนี้ได้รับ รับรอง นะคะ   เชื่อใจได้ว่าเขามีกระบวนการ ดูแลจัดการภายในองค์กรของเขาเนี่ย เป็นอย่างนี้นี่เอง           ผัดมาม่า ก็จะเป็นเกี่ยวกับเอาซอสกับเวนเดอร์เหมือนเดิมนะคะแต่ว่า ตอนนี้ก็จะเป็น  cm    อีกตัว หรือว่าตัวโมเดล     ซึ่งตัว ES cm เนี่ยก็จะแบ่งเป็น 2 อัน  เป็นการให้ บริการ service provider กับ CL ก็คือ customer  เป็น 2 ส่วนในกรณีที่ให้บริการแล้วก็ให้บริการลูกค้า ว่าเขาจะมีกระบวนการขั้นตอนอย่างไร  ปฏิบัติแล้ว เกิด  ที่ดี  โดยนะคะเขาก็จะมี ลักษณะเป็น คู่มือ     เกี่ยวกับองค์ความรู้ที่จะให้บริการ  ทำงานพรุ่งนี้ หาว่ามี รูป หัวข้อกำหนดตรงไหนที่เราต้องปฏิบัติ          ยางตัวนี้นะคะ  ก็จะมีหน่วยงานนะคะพี่ ดูแลเกี่ยวกับตัวเอาซอส     iap ของเรา association of swords  ไปรษณีย์ ดูแลเกี่ยวกับ งานที่เราติดต่อ งานที่เราประสานงานด้วยตนเอง         ผ่านมาจะเป็น  โมเดล   เกี่ยวกับ   การมอง จาก เสียง   รับของลูกค้าก็คือ เราจะมองจากผู้ใช้บริการ    ลูกค้ามีความต้องการอย่างไร  อาการของลูกค้าจะเป็น       ว่า    เสียงตอบรับตอบกลับ   การให้บริการหรือว่าความต้องการที่ลูกค้า อยากได้จากการให้บริการของเราหรืออยากได้    น่าจะเป็นโมเดล boc              วันนี้เราจะมาดูเกี่ยวกับ กฎหมาย    กันบ้าง ก็จะใช้เกี่ยวกับ   ผู้บริหาร เป็นผู้บริหารระดับสูงมององค์ภาพรวมขององค์กรและ ว่าเวลาเขาทำงานเนี่ย ของเราเนี่ยก็ต้องอยู่ภายใต้กฎหมาย กระบวนการการทำงานขั้นตอน ของแต่ละบุคคลก็ต้อง กฎหมายเช่นเดียวกัน   เขาก็จะเอาตัวมาตรฐานตัวนี้    เดียวกัน   หรือที่เรียกว่า     อันนี้เป็นกับกฎหมายนะคะ    ผู้เขียนก็จะเป็น   อเมริกานะคะที่จัดตั้งตัวมาตรฐานตัวนี้   เกี่ยวกับกฎหมายขึ้นมา       อันนี้ของข้ามแล้วกัน       กระจกอ่ะ อีกโมเดลผ่านมาที่เกี่ยวกับกฎหมายก็จะมี  AIS 8000 แล้วก็ AIS 8015  อันนี้จะเป็นของประเทศออสเตรเลียที่ทำการพัฒนาขึ้นมา  เกี่ยวกับตัว     ก็คือของรัฐบาลทั้งหมดและก็อีกตัวนึงนะคะ น่าจะเป็นเกี่ยวกับ ICT หรือว่าตัวสารสนเทศของเรานะคะ  แบ่งเป็น 2 ตัว  เอามาจัดการดูแลเกี่ยวกับ กระบวนการทำงาน มีสารสนเทศ  กระบวนการทำงานทั้งหมดของรัฐบาลว่าอยู่ภายใต้กฎหมาย หรือไม่นั้นเอง                โมเดล     fca น่าจะ เคยคุ้นๆหรือเปล่า น่าจะเคยคุ้น จะเป็นลักษณะเกี่ยวกับ  อุตสาหกรรม    อุตสาหกรรมตัวไหนที่เราจะนำตัวมาตรฐาน มาใช้บ้าง เป็นอุตสาหกรรมเกี่ยวกับ ของอุปโภคหรือเปล่าหรือว่าการให้บริการแล้วก็ต้องไปดูอีก ว่าจะเป็นของอุปโภค  ได้ไหมนะคะ มีมาตรฐานสิ่งแวดล้อมมาตรฐานความสะอาดอะไร เกี่ยวกับยาหรือเปล่า แล้วก็มีมาตรฐานต่างๆมารองรับ แล้วก็อยู่ภายใต้กฎหมาย กำหนดผลิตออกมาแล้วไม่เป็น มลพิษกับสิ่งแวดล้อม  ฮาร์ดดิสก์ อุปกรณ์คอมพิวเตอร์ ไม่ส่ง  ท้องเสีย ไปในอากาศ หรือ ไม่ส่งของเสียลงไปในแม่น้ำ มอเตอร์มีตัว มาตรฐานต่างๆมารองรับนั่นเอง        นี่ก็จะเป็นตัว  สงสัยที่สามารถเข้าไปดูนะคะเกี่ยวกับตัวมาตรฐานต่างๆที่จะเข้ามา  ซึ่งก็จะเป็นมาตรฐานที่จะยกตัวอย่างก็จะมีมาตรฐานหลายตัวเลยที่เรา  หนึ่งก็ยกมาเพื่อจะได้รู้จักหรือคุ้นชื่อกันบ้างนะคะ ต่อไปอาจจะได้ใช้งาน   ตอนนี้มาหา   เราก็จะทราบตัวมาตรฐานไปแล้ว สำหรับสัปดาห์หน้า      สัปดาห์หน้า สัปดาห์  ก็จะหยุด จะไปดูงาน  ข้ามไปอีก 1 สัปดาห์นะคะ   กำลังคิดว่าเดี๋ยวจะให้ทำตัวมาตรฐานนะคะเดี๋ยวจะเป็นแบ่งเป็นกลุ่ม เราจะได้เข้าใจอาจารย์พูดมาหลายสัปดาห์เหลือเกิน พูดไปอาจจะไม่ค่อยเข้าใจมันเป็นเหมือน  ทฤษฎี ถ้าเราไม่ลงมือปฏิบัติเองเราจะไม่รู้ว่า อ้วนการขั้นตอน การทำงานจริงๆอย่างไร เนื่องจากเราเรียนเกี่ยวกับสารสนเทศเนอะเดี๋ยวอาจารย์จะให้เลือกเป็นมาตรฐานที่เกี่ยวกับสารสนเทศซึ่งได้จาก เข้าใจง่ายที่สุด  เราก็จะได้ดูขั้นตอน จะเอาตัวอย่างให้ดูอ่ะกรณีศึกษารวมถึงกรณีที่เราต้องลงมือทำเองเนี่ยเราจะทำอย่างไร  สำหรับ ถ้าได้ลงไป ขอข้อมูลจริงตามหน่วยงานเดี๋ยวเจอกันขอคิดก่อนว่าเราจะได้ลงไปจริงไหม เรามี ในห้องเรียนเนาะ เราก็อาจจะมีวิธีไหน  เดี๋ยวสัปดาห์ถัดไปเดี๋ยวท่านก็จะเอาตัวอย่างมาให้ดูรวมถึงกระบวนการเขียน  แล้วก็ ปฏิบัติ  เกี่ยวกับการเช็ดตัวมาตรฐานต่างๆเนี่ยเขามีเบื้องต้นอย่างไร   ก็จะมีขั้นตอนที่ข้างเยอะแต่ว่าเอามาบางส่วน แต่บางส่วนก็เยอะแล้วเนาะเดี๋ยวเราจะมาดูกัน รหัส วันนี้เราก็จะรู้ถึงตัวมาตรฐานที่ค่อนข้างเยอะมากเลยนะคะบางตัวอาจารย์ก็อาจจะไม่ ละเอียดรวมถึงก็ อาจจะไม่ได้ใช้  หน่วยงาน ก็สามารถที่จะหยิบยกมาตรฐาน สม ตามมาตรฐานขององค์กรรวมถึงขนาดของกลอนด้วยนั่นเอง    วันนี้น่าจะมีคำถามท้ายบท ทั้งหมด 2 ข้อ  ก็จะมีข้อจำกัด กรณีที่เรา  จะเอามาใช้ว่าโมเดลนี้มันจะเหมาะกับหน่วยงานกับองค์กรของเราหรือเปล่าเนี่ย อะไรบ้าง meemodel ไหนที่เราสนใจ   วันนี้เอาไปใช้กับอะไรได้บ้าง   วันนี้จะค่อนข้างมีซับเยอะมาก เรื่องเยอะจริงๆ   เหมือนเดิมก็มีเอกสารที่เป็นตัว อธิบายตัว PowerPoint ไว้แล้วนะเป็นเอกสารแนบก็สามารถกลับไปอ่านได้   ควายตัวนี้มันก็จะไม่มีคำอธิบายอะไรนะคะในตัว Slide  รวมไฟล์ PDF เป็น Word นะคะสามารถที่จะไป ย้อนหลังมันจะเข้าใจนะคะตัวมาตรฐานมากยิ่งขึ้น    วันนี้น่าจะเหมือนๆกันหน่อยเนาะมีคำถามอะไรไหมคะ  เยอะมากเลย ตอนแรกว่าจะสอนในตัวรวมวันนี้ก่อนก็กลัวจะงงก็เลยเอาไว้     เดี๋ยวสัปดาห์ถัดไปเดี๋ยวเราได้มาลองดูของจริงกันและเราจะได้เข้าใจ วันนี้ที่เรียนมาก็ได้เหมือนเชิงธุรกิจนิดนึงแต่ที่จริงมันก็ ธุรกิจมันก็รวมอยู่กับตัวสารสนเทศ หน่วยงานของเรา  รวมถึงการทำงานของเราด้วยนั่นเองนะคะมันไปด้วยกัน  ไอ้ที่เราไม่ดี หน่วยงานเราก็จะไม่ได้ไปด้วยตนเอง    เขาถามอะไรเพิ่มเติมไหม     สำหรับเรื่องตลก  อดนอนเดี๋ยวตาล  จะขึ้นให้จริงๆแล้วจะไม่ลืมลืมอะไร  สัปดาห์และตรวจเรียบร้อยแล้วค่ะเช็คแล้ว  จะมาแจ้งว่า ขายที่ ยังไม่ได้ทำบทไหนลืมบทไหนเนาะจะได้  มาเพิ่มเติมได้           จะถามอะไรเพิ่มเติมไหมคะ โอเคงั้นก็ขอบคุณ กีฬานะคะ  เดี๋ยวก็ส่งให้หมดแล้วก็เจอกันสัปดาห์ถัดไป คำถามก็ค่อยมาเพิ่มเติมกับอาจารย์นะคะอันนี้มันจะ เชิงทฤษฎีหน่อย เดี๋ยวสัปดาห์หน้าเราจะได้ลงมือทำ        อธิบายยังไม่ให้ค่ะตอนหยุดเลย        เช็คชื่อก่อ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มาตรฐานสากลด้านเทคโนโลยีคอมพิวเตอร์และดิจิทัล 26 ม.ค. 2566</dc:title>
  <dc:creator/>
  <cp:keywords/>
  <dcterms:created xsi:type="dcterms:W3CDTF">2023-01-30T03:01:28Z</dcterms:created>
  <dcterms:modified xsi:type="dcterms:W3CDTF">2023-01-30T03: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มกราคม 2566 เวลา 08.57 น.</vt:lpwstr>
  </property>
  <property fmtid="{D5CDD505-2E9C-101B-9397-08002B2CF9AE}" pid="3" name="subtitle">
    <vt:lpwstr/>
  </property>
</Properties>
</file>